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425F" w:rsidRPr="0096601F" w:rsidRDefault="000F425F" w:rsidP="000F425F">
      <w:pPr>
        <w:pStyle w:val="Heading2"/>
      </w:pPr>
      <w:bookmarkStart w:id="0" w:name="_Toc89970986"/>
      <w:bookmarkStart w:id="1" w:name="_Toc118107911"/>
      <w:bookmarkStart w:id="2" w:name="_Toc155616079"/>
      <w:bookmarkStart w:id="3" w:name="_Toc200939226"/>
      <w:r>
        <w:t xml:space="preserve">Lab </w:t>
      </w:r>
      <w:r w:rsidRPr="0096601F">
        <w:t xml:space="preserve">6-01: </w:t>
      </w:r>
      <w:bookmarkStart w:id="4" w:name="_GoBack"/>
      <w:r w:rsidRPr="0096601F">
        <w:t>Creating a Load-Balanced Managed Instance Group on Google Cloud Platform</w:t>
      </w:r>
      <w:bookmarkEnd w:id="0"/>
      <w:bookmarkEnd w:id="1"/>
      <w:bookmarkEnd w:id="2"/>
      <w:bookmarkEnd w:id="3"/>
      <w:bookmarkEnd w:id="4"/>
    </w:p>
    <w:p w:rsidR="000F425F" w:rsidRPr="0096601F" w:rsidRDefault="000F425F" w:rsidP="000F425F">
      <w:pPr>
        <w:pStyle w:val="Heading3"/>
      </w:pPr>
      <w:bookmarkStart w:id="5" w:name="_Toc89970987"/>
      <w:bookmarkStart w:id="6" w:name="_Toc118107912"/>
      <w:bookmarkStart w:id="7" w:name="_Toc155616080"/>
      <w:bookmarkStart w:id="8" w:name="_Toc200939227"/>
      <w:r w:rsidRPr="0096601F">
        <w:t>Introduction</w:t>
      </w:r>
      <w:bookmarkEnd w:id="5"/>
      <w:bookmarkEnd w:id="6"/>
      <w:bookmarkEnd w:id="7"/>
      <w:bookmarkEnd w:id="8"/>
    </w:p>
    <w:p w:rsidR="000F425F" w:rsidRPr="00D553EE" w:rsidRDefault="000F425F" w:rsidP="000F425F">
      <w:pPr>
        <w:rPr>
          <w:sz w:val="20"/>
          <w:szCs w:val="22"/>
        </w:rPr>
      </w:pPr>
      <w:r w:rsidRPr="00D553EE">
        <w:rPr>
          <w:sz w:val="20"/>
          <w:szCs w:val="22"/>
        </w:rPr>
        <w:t>This lab will demonstrate how to create a load-balanced managed instance group. We will be performing three primary tasks in this lab.</w:t>
      </w:r>
    </w:p>
    <w:p w:rsidR="000F425F" w:rsidRPr="00D553EE" w:rsidRDefault="000F425F" w:rsidP="000F425F">
      <w:pPr>
        <w:pStyle w:val="ListParagraph"/>
        <w:numPr>
          <w:ilvl w:val="0"/>
          <w:numId w:val="17"/>
        </w:numPr>
        <w:rPr>
          <w:sz w:val="20"/>
          <w:szCs w:val="22"/>
        </w:rPr>
      </w:pPr>
      <w:r w:rsidRPr="00D553EE">
        <w:rPr>
          <w:sz w:val="20"/>
          <w:szCs w:val="22"/>
        </w:rPr>
        <w:t>Initially, we will take two web servers, convert those into custom images, and then from version 1 custom image. We will create an instance template from which we will create a managed instance group. It will serve as a backend server for our load balancer.</w:t>
      </w:r>
    </w:p>
    <w:p w:rsidR="000F425F" w:rsidRPr="00D553EE" w:rsidRDefault="000F425F" w:rsidP="000F425F">
      <w:pPr>
        <w:pStyle w:val="ListParagraph"/>
        <w:numPr>
          <w:ilvl w:val="0"/>
          <w:numId w:val="17"/>
        </w:numPr>
        <w:rPr>
          <w:sz w:val="20"/>
          <w:szCs w:val="22"/>
        </w:rPr>
      </w:pPr>
      <w:r w:rsidRPr="00D553EE">
        <w:rPr>
          <w:sz w:val="20"/>
          <w:szCs w:val="22"/>
        </w:rPr>
        <w:t>After that, we will create an HTTP load balancer to serve traffic to our backend instance group.</w:t>
      </w:r>
    </w:p>
    <w:p w:rsidR="000F425F" w:rsidRPr="00D553EE" w:rsidRDefault="000F425F" w:rsidP="000F425F">
      <w:pPr>
        <w:pStyle w:val="ListParagraph"/>
        <w:numPr>
          <w:ilvl w:val="0"/>
          <w:numId w:val="17"/>
        </w:numPr>
        <w:rPr>
          <w:sz w:val="20"/>
          <w:szCs w:val="22"/>
        </w:rPr>
      </w:pPr>
      <w:r w:rsidRPr="00D553EE">
        <w:rPr>
          <w:sz w:val="20"/>
          <w:szCs w:val="22"/>
        </w:rPr>
        <w:t>Then, we will update our instance group from version 1 over to version 2 using a new instance template from which, without any downtime, we will slowly replace all of the version 1 instances of our website with version 2.</w:t>
      </w:r>
    </w:p>
    <w:p w:rsidR="000F425F" w:rsidRPr="0096601F" w:rsidRDefault="000F425F" w:rsidP="000F425F">
      <w:pPr>
        <w:pStyle w:val="ListParagraph"/>
        <w:keepNext/>
        <w:rPr>
          <w:sz w:val="18"/>
          <w:szCs w:val="20"/>
        </w:rPr>
      </w:pPr>
    </w:p>
    <w:p w:rsidR="000F425F" w:rsidRPr="0096601F" w:rsidRDefault="000F425F" w:rsidP="000F425F">
      <w:pPr>
        <w:pStyle w:val="Heading3"/>
      </w:pPr>
      <w:bookmarkStart w:id="9" w:name="_Toc89970988"/>
      <w:bookmarkStart w:id="10" w:name="_Toc118107913"/>
      <w:bookmarkStart w:id="11" w:name="_Toc155616081"/>
      <w:bookmarkStart w:id="12" w:name="_Toc200939228"/>
      <w:r w:rsidRPr="0096601F">
        <w:t>Problem</w:t>
      </w:r>
      <w:bookmarkEnd w:id="9"/>
      <w:bookmarkEnd w:id="10"/>
      <w:bookmarkEnd w:id="11"/>
      <w:bookmarkEnd w:id="12"/>
    </w:p>
    <w:p w:rsidR="000F425F" w:rsidRPr="0096601F" w:rsidRDefault="000F425F" w:rsidP="000F425F">
      <w:pPr>
        <w:rPr>
          <w:sz w:val="20"/>
          <w:szCs w:val="18"/>
        </w:rPr>
      </w:pPr>
      <w:r w:rsidRPr="0096601F">
        <w:rPr>
          <w:sz w:val="20"/>
          <w:szCs w:val="18"/>
        </w:rPr>
        <w:t>Your company needs to create a new version of its web services and replace all instances with a new version with the lowest possible downtime. How will they do this?</w:t>
      </w:r>
    </w:p>
    <w:p w:rsidR="000F425F" w:rsidRPr="0096601F" w:rsidRDefault="000F425F" w:rsidP="000F425F">
      <w:pPr>
        <w:pStyle w:val="Heading3"/>
      </w:pPr>
      <w:bookmarkStart w:id="13" w:name="_Toc89970989"/>
      <w:bookmarkStart w:id="14" w:name="_Toc118107914"/>
      <w:bookmarkStart w:id="15" w:name="_Toc155616082"/>
      <w:bookmarkStart w:id="16" w:name="_Toc200939229"/>
      <w:r w:rsidRPr="0096601F">
        <w:t>Solution</w:t>
      </w:r>
      <w:bookmarkEnd w:id="13"/>
      <w:bookmarkEnd w:id="14"/>
      <w:bookmarkEnd w:id="15"/>
      <w:bookmarkEnd w:id="16"/>
    </w:p>
    <w:p w:rsidR="000F425F" w:rsidRPr="0096601F" w:rsidRDefault="000F425F" w:rsidP="000F425F">
      <w:pPr>
        <w:rPr>
          <w:sz w:val="20"/>
          <w:szCs w:val="18"/>
        </w:rPr>
      </w:pPr>
      <w:r w:rsidRPr="0096601F">
        <w:rPr>
          <w:sz w:val="20"/>
          <w:szCs w:val="18"/>
        </w:rPr>
        <w:t>They can create a managed instance group in GCP. It will serve as a backend server for our load balancer. After that, create an HTTP load balancer, which will serve traffic to our backend instance group. Then they can update their instance group from version 1 over to version 2.</w:t>
      </w:r>
    </w:p>
    <w:tbl>
      <w:tblPr>
        <w:tblW w:w="937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78"/>
      </w:tblGrid>
      <w:tr w:rsidR="000F425F" w:rsidRPr="0096601F" w:rsidTr="000F425F">
        <w:trPr>
          <w:trHeight w:val="495"/>
        </w:trPr>
        <w:tc>
          <w:tcPr>
            <w:tcW w:w="937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F425F" w:rsidRPr="0096601F" w:rsidRDefault="000F425F" w:rsidP="000A72EF">
            <w:pPr>
              <w:rPr>
                <w:b/>
                <w:bCs/>
                <w:sz w:val="20"/>
                <w:szCs w:val="18"/>
              </w:rPr>
            </w:pPr>
            <w:r w:rsidRPr="0096601F">
              <w:rPr>
                <w:b/>
                <w:bCs/>
                <w:sz w:val="20"/>
                <w:szCs w:val="18"/>
              </w:rPr>
              <w:t>Step 1: Create Custom Images</w:t>
            </w:r>
          </w:p>
          <w:p w:rsidR="000F425F" w:rsidRPr="0096601F" w:rsidRDefault="000F425F" w:rsidP="000A72EF">
            <w:pPr>
              <w:rPr>
                <w:sz w:val="20"/>
                <w:szCs w:val="18"/>
              </w:rPr>
            </w:pPr>
            <w:r w:rsidRPr="0096601F">
              <w:rPr>
                <w:sz w:val="20"/>
                <w:szCs w:val="18"/>
              </w:rPr>
              <w:t>We have created two compute engine instances with the names web-1 and web-2, which is a prerequisite for this lab.</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4FE730E5" wp14:editId="734B90D6">
                  <wp:extent cx="4384040" cy="1215538"/>
                  <wp:effectExtent l="19050" t="19050" r="16510" b="22860"/>
                  <wp:docPr id="3007" name="Picture 3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99698" cy="1247606"/>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 xml:space="preserve">Click on the </w:t>
            </w:r>
            <w:r w:rsidRPr="0096601F">
              <w:rPr>
                <w:b/>
                <w:sz w:val="20"/>
                <w:szCs w:val="18"/>
              </w:rPr>
              <w:t>E</w:t>
            </w:r>
            <w:r w:rsidRPr="0096601F">
              <w:rPr>
                <w:b/>
                <w:bCs/>
                <w:sz w:val="20"/>
                <w:szCs w:val="18"/>
              </w:rPr>
              <w:t>xternal address</w:t>
            </w:r>
            <w:r w:rsidRPr="0096601F">
              <w:rPr>
                <w:sz w:val="20"/>
                <w:szCs w:val="18"/>
              </w:rPr>
              <w:t xml:space="preserve"> of web-v1 to see your custom websi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3500652B" wp14:editId="6B35ED2C">
                  <wp:extent cx="2796009" cy="771525"/>
                  <wp:effectExtent l="19050" t="19050" r="23495" b="9525"/>
                  <wp:docPr id="3006" name="Picture 3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09343" cy="77520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The following interface will appear on the screen.</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ED8A6ED" wp14:editId="288881FB">
                  <wp:extent cx="2735580" cy="727888"/>
                  <wp:effectExtent l="19050" t="19050" r="26670" b="15240"/>
                  <wp:docPr id="3005" name="Picture 30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r="34102" b="36066"/>
                          <a:stretch>
                            <a:fillRect/>
                          </a:stretch>
                        </pic:blipFill>
                        <pic:spPr bwMode="auto">
                          <a:xfrm>
                            <a:off x="0" y="0"/>
                            <a:ext cx="2774912" cy="73835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lastRenderedPageBreak/>
              <w:t xml:space="preserve">Click on the </w:t>
            </w:r>
            <w:r w:rsidRPr="0096601F">
              <w:rPr>
                <w:b/>
                <w:bCs/>
                <w:sz w:val="20"/>
                <w:szCs w:val="18"/>
              </w:rPr>
              <w:t>External address</w:t>
            </w:r>
            <w:r w:rsidRPr="0096601F">
              <w:rPr>
                <w:sz w:val="20"/>
                <w:szCs w:val="18"/>
              </w:rPr>
              <w:t xml:space="preserve"> of web-v2 to see your custom websi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17EF3049" wp14:editId="4E1C198A">
                  <wp:extent cx="3276600" cy="1533881"/>
                  <wp:effectExtent l="19050" t="19050" r="19050" b="28575"/>
                  <wp:docPr id="3004" name="Picture 3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4986" cy="156121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The following interface will appear on the screen.</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70CA5BE" wp14:editId="2B3F1F00">
                  <wp:extent cx="3267075" cy="1247775"/>
                  <wp:effectExtent l="19050" t="19050" r="28575" b="28575"/>
                  <wp:docPr id="3003" name="Picture 300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raphical user interface, text,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2" r="32744" b="47105"/>
                          <a:stretch>
                            <a:fillRect/>
                          </a:stretch>
                        </pic:blipFill>
                        <pic:spPr bwMode="auto">
                          <a:xfrm>
                            <a:off x="0" y="0"/>
                            <a:ext cx="3267075" cy="12477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 xml:space="preserve">Stop already running instances by clicking on three buttons on the top menu and then on </w:t>
            </w:r>
            <w:r w:rsidRPr="0096601F">
              <w:rPr>
                <w:b/>
                <w:sz w:val="20"/>
                <w:szCs w:val="18"/>
              </w:rPr>
              <w:t>S</w:t>
            </w:r>
            <w:r w:rsidRPr="0096601F">
              <w:rPr>
                <w:b/>
                <w:bCs/>
                <w:sz w:val="20"/>
                <w:szCs w:val="18"/>
              </w:rPr>
              <w:t>top.</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F950696" wp14:editId="032A7C31">
                  <wp:extent cx="4467029" cy="2120900"/>
                  <wp:effectExtent l="19050" t="19050" r="10160" b="12700"/>
                  <wp:docPr id="3002" name="Picture 3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6665" cy="2144467"/>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 xml:space="preserve">Click </w:t>
            </w:r>
            <w:r w:rsidRPr="0096601F">
              <w:rPr>
                <w:b/>
                <w:sz w:val="20"/>
                <w:szCs w:val="18"/>
              </w:rPr>
              <w:t>S</w:t>
            </w:r>
            <w:r w:rsidRPr="0096601F">
              <w:rPr>
                <w:b/>
                <w:bCs/>
                <w:sz w:val="20"/>
                <w:szCs w:val="18"/>
              </w:rPr>
              <w:t xml:space="preserve">top </w:t>
            </w:r>
            <w:r w:rsidRPr="0096601F">
              <w:rPr>
                <w:sz w:val="20"/>
                <w:szCs w:val="18"/>
              </w:rPr>
              <w:t xml:space="preserve">on the following pop-up menu. </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FEB1329" wp14:editId="484AB794">
                  <wp:extent cx="3862407" cy="1554480"/>
                  <wp:effectExtent l="19050" t="19050" r="24130" b="26670"/>
                  <wp:docPr id="3001" name="Picture 3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4978" cy="157563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Open Cloud Shell from the top right corner.</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757195A2" wp14:editId="21866522">
                  <wp:extent cx="4088130" cy="559428"/>
                  <wp:effectExtent l="19050" t="19050" r="7620" b="12700"/>
                  <wp:docPr id="3000" name="Picture 3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1622" cy="57495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Run the following command in the cloud shell to create a custom image of web-1. The name of our image will be web-v1, which will be added to the web-server family. The source disk is the disk attached to the web 1 machine, the zone location for that disk, and then press Enter.</w:t>
            </w:r>
          </w:p>
          <w:p w:rsidR="000F425F" w:rsidRPr="0096601F" w:rsidRDefault="000F425F" w:rsidP="000A72EF">
            <w:pPr>
              <w:pStyle w:val="ListParagraph"/>
              <w:ind w:left="360"/>
              <w:rPr>
                <w:b/>
                <w:bCs/>
                <w:sz w:val="20"/>
                <w:szCs w:val="18"/>
              </w:rPr>
            </w:pPr>
            <w:proofErr w:type="spellStart"/>
            <w:r w:rsidRPr="0096601F">
              <w:rPr>
                <w:b/>
                <w:bCs/>
                <w:sz w:val="20"/>
                <w:szCs w:val="18"/>
              </w:rPr>
              <w:t>gcloud</w:t>
            </w:r>
            <w:proofErr w:type="spellEnd"/>
            <w:r w:rsidRPr="0096601F">
              <w:rPr>
                <w:b/>
                <w:bCs/>
                <w:sz w:val="20"/>
                <w:szCs w:val="18"/>
              </w:rPr>
              <w:t xml:space="preserve"> compute images create web-v1 –family=webserver --source-disk=web-1  --source-disk-zone= us-central-1a</w:t>
            </w:r>
          </w:p>
          <w:p w:rsidR="000F425F" w:rsidRPr="0096601F" w:rsidRDefault="000F425F" w:rsidP="000A72EF">
            <w:pPr>
              <w:jc w:val="center"/>
              <w:rPr>
                <w:b/>
                <w:bCs/>
                <w:sz w:val="20"/>
                <w:szCs w:val="18"/>
              </w:rPr>
            </w:pPr>
            <w:r w:rsidRPr="0096601F">
              <w:rPr>
                <w:noProof/>
                <w:sz w:val="20"/>
                <w:szCs w:val="18"/>
                <w:lang w:eastAsia="en-US"/>
              </w:rPr>
              <w:drawing>
                <wp:inline distT="0" distB="0" distL="0" distR="0" wp14:anchorId="3BE297CD" wp14:editId="7EE67420">
                  <wp:extent cx="3381375" cy="1390650"/>
                  <wp:effectExtent l="19050" t="19050" r="28575" b="19050"/>
                  <wp:docPr id="2999" name="Picture 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1375" cy="139065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After some time, the image will be created.</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6A01FBF7" wp14:editId="692C14CF">
                  <wp:extent cx="4090035" cy="589018"/>
                  <wp:effectExtent l="19050" t="19050" r="24765" b="20955"/>
                  <wp:docPr id="2998" name="Picture 2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7284" cy="61454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b/>
                <w:bCs/>
                <w:sz w:val="20"/>
                <w:szCs w:val="18"/>
              </w:rPr>
            </w:pPr>
            <w:r w:rsidRPr="0096601F">
              <w:rPr>
                <w:sz w:val="20"/>
                <w:szCs w:val="18"/>
              </w:rPr>
              <w:t xml:space="preserve">Run the following command in the Cloud Shell to create a custom image of web-2. The name of our image will be web-v2, which will be added to the web-server family. The source disk is a disk attached to the web 2 machine, and the zone location for that disk and then press </w:t>
            </w:r>
            <w:r w:rsidRPr="0096601F">
              <w:rPr>
                <w:b/>
                <w:bCs/>
                <w:sz w:val="20"/>
                <w:szCs w:val="18"/>
              </w:rPr>
              <w:t>Enter.</w:t>
            </w:r>
          </w:p>
          <w:p w:rsidR="000F425F" w:rsidRPr="0096601F" w:rsidRDefault="000F425F" w:rsidP="000A72EF">
            <w:pPr>
              <w:pStyle w:val="ListParagraph"/>
              <w:ind w:left="360"/>
              <w:rPr>
                <w:b/>
                <w:bCs/>
                <w:sz w:val="20"/>
                <w:szCs w:val="18"/>
              </w:rPr>
            </w:pPr>
            <w:proofErr w:type="spellStart"/>
            <w:r w:rsidRPr="0096601F">
              <w:rPr>
                <w:b/>
                <w:bCs/>
                <w:sz w:val="20"/>
                <w:szCs w:val="18"/>
              </w:rPr>
              <w:t>gcloud</w:t>
            </w:r>
            <w:proofErr w:type="spellEnd"/>
            <w:r w:rsidRPr="0096601F">
              <w:rPr>
                <w:b/>
                <w:bCs/>
                <w:sz w:val="20"/>
                <w:szCs w:val="18"/>
              </w:rPr>
              <w:t xml:space="preserve"> compute images create web-v2 –family=webserver --source-disk=web-2  --source-disk-zone= us-central-1a</w:t>
            </w:r>
          </w:p>
          <w:p w:rsidR="000F425F" w:rsidRPr="0096601F" w:rsidRDefault="000F425F" w:rsidP="000F425F">
            <w:pPr>
              <w:pStyle w:val="ListParagraph"/>
              <w:numPr>
                <w:ilvl w:val="0"/>
                <w:numId w:val="18"/>
              </w:numPr>
              <w:rPr>
                <w:sz w:val="20"/>
                <w:szCs w:val="18"/>
              </w:rPr>
            </w:pPr>
            <w:r w:rsidRPr="0096601F">
              <w:rPr>
                <w:sz w:val="20"/>
                <w:szCs w:val="18"/>
              </w:rPr>
              <w:t>After some time, the image will be created.</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5B27407C" wp14:editId="0BE1B57C">
                  <wp:extent cx="4350605" cy="605873"/>
                  <wp:effectExtent l="19050" t="19050" r="12065" b="22860"/>
                  <wp:docPr id="2997" name="Picture 29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67157" cy="62210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 xml:space="preserve">To verify new images are created, navigate to </w:t>
            </w:r>
            <w:r w:rsidRPr="0096601F">
              <w:rPr>
                <w:b/>
                <w:bCs/>
                <w:sz w:val="20"/>
                <w:szCs w:val="18"/>
              </w:rPr>
              <w:t xml:space="preserve">Images </w:t>
            </w:r>
            <w:r w:rsidRPr="0096601F">
              <w:rPr>
                <w:sz w:val="20"/>
                <w:szCs w:val="18"/>
              </w:rPr>
              <w:t xml:space="preserve">under </w:t>
            </w:r>
            <w:r w:rsidRPr="0096601F">
              <w:rPr>
                <w:b/>
                <w:bCs/>
                <w:sz w:val="20"/>
                <w:szCs w:val="18"/>
              </w:rPr>
              <w:t xml:space="preserve">Storage </w:t>
            </w:r>
            <w:r w:rsidRPr="0096601F">
              <w:rPr>
                <w:sz w:val="20"/>
                <w:szCs w:val="18"/>
              </w:rPr>
              <w:t xml:space="preserve">under the section of </w:t>
            </w:r>
            <w:r w:rsidRPr="0096601F">
              <w:rPr>
                <w:b/>
                <w:bCs/>
                <w:sz w:val="20"/>
                <w:szCs w:val="18"/>
              </w:rPr>
              <w:t>Compute Engine.</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6CFC00C1" wp14:editId="1AB5DA7C">
                  <wp:extent cx="2411730" cy="2275065"/>
                  <wp:effectExtent l="19050" t="19050" r="26670" b="11430"/>
                  <wp:docPr id="2996" name="Picture 2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0768" cy="229302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8"/>
              </w:numPr>
              <w:rPr>
                <w:sz w:val="20"/>
                <w:szCs w:val="18"/>
              </w:rPr>
            </w:pPr>
            <w:r w:rsidRPr="0096601F">
              <w:rPr>
                <w:sz w:val="20"/>
                <w:szCs w:val="18"/>
              </w:rPr>
              <w:t>You will see the two images running in the images section.</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4D8B8FF4" wp14:editId="7E1E535C">
                  <wp:extent cx="4076700" cy="1506378"/>
                  <wp:effectExtent l="19050" t="19050" r="19050" b="17780"/>
                  <wp:docPr id="2995" name="Picture 2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7385" cy="1506631"/>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A72EF">
            <w:pPr>
              <w:rPr>
                <w:b/>
                <w:bCs/>
                <w:sz w:val="20"/>
                <w:szCs w:val="18"/>
              </w:rPr>
            </w:pPr>
            <w:r w:rsidRPr="0096601F">
              <w:rPr>
                <w:b/>
                <w:bCs/>
                <w:sz w:val="20"/>
                <w:szCs w:val="18"/>
              </w:rPr>
              <w:t>Step 2: Create a Managed Instance Template</w:t>
            </w:r>
          </w:p>
          <w:p w:rsidR="000F425F" w:rsidRPr="0096601F" w:rsidRDefault="000F425F" w:rsidP="000F425F">
            <w:pPr>
              <w:pStyle w:val="ListParagraph"/>
              <w:numPr>
                <w:ilvl w:val="0"/>
                <w:numId w:val="19"/>
              </w:numPr>
              <w:rPr>
                <w:sz w:val="20"/>
                <w:szCs w:val="18"/>
              </w:rPr>
            </w:pPr>
            <w:r w:rsidRPr="0096601F">
              <w:rPr>
                <w:sz w:val="20"/>
                <w:szCs w:val="18"/>
              </w:rPr>
              <w:t xml:space="preserve">Navigate to </w:t>
            </w:r>
            <w:r w:rsidRPr="0096601F">
              <w:rPr>
                <w:b/>
                <w:bCs/>
                <w:sz w:val="20"/>
                <w:szCs w:val="18"/>
              </w:rPr>
              <w:t xml:space="preserve">Instance Groups </w:t>
            </w:r>
            <w:r w:rsidRPr="0096601F">
              <w:rPr>
                <w:sz w:val="20"/>
                <w:szCs w:val="18"/>
              </w:rPr>
              <w:t xml:space="preserve">under </w:t>
            </w:r>
            <w:r w:rsidRPr="0096601F">
              <w:rPr>
                <w:b/>
                <w:bCs/>
                <w:sz w:val="20"/>
                <w:szCs w:val="18"/>
              </w:rPr>
              <w:t xml:space="preserve">Compute Engine </w:t>
            </w:r>
            <w:r w:rsidRPr="0096601F">
              <w:rPr>
                <w:sz w:val="20"/>
                <w:szCs w:val="18"/>
              </w:rPr>
              <w:t>pag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6C70FAD0" wp14:editId="4552EA49">
                  <wp:extent cx="3890010" cy="2169429"/>
                  <wp:effectExtent l="19050" t="19050" r="15240" b="21590"/>
                  <wp:docPr id="2994" name="Picture 2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8595" cy="2174217"/>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 xml:space="preserve">Click on </w:t>
            </w:r>
            <w:r w:rsidRPr="0096601F">
              <w:rPr>
                <w:b/>
                <w:bCs/>
                <w:sz w:val="20"/>
                <w:szCs w:val="18"/>
              </w:rPr>
              <w:t>+ CREATE INSTANCE TEMPL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18F2BB94" wp14:editId="3312D410">
                  <wp:extent cx="4324350" cy="552922"/>
                  <wp:effectExtent l="19050" t="19050" r="19050" b="19050"/>
                  <wp:docPr id="2993" name="Picture 2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6556" cy="57749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 xml:space="preserve">Enter the name of the template and set the machine type to e2-micro. </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745E4599" wp14:editId="5FA0EBFA">
                  <wp:extent cx="4171950" cy="3009900"/>
                  <wp:effectExtent l="19050" t="19050" r="19050" b="19050"/>
                  <wp:docPr id="2992" name="Picture 2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1950" cy="300990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Under boot disk, click on C</w:t>
            </w:r>
            <w:r w:rsidRPr="0096601F">
              <w:rPr>
                <w:b/>
                <w:bCs/>
                <w:sz w:val="20"/>
                <w:szCs w:val="18"/>
              </w:rPr>
              <w:t>hang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3B89B727" wp14:editId="2D442B23">
                  <wp:extent cx="4333875" cy="1095375"/>
                  <wp:effectExtent l="19050" t="19050" r="28575" b="28575"/>
                  <wp:docPr id="2991" name="Picture 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3875" cy="10953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Click on C</w:t>
            </w:r>
            <w:r w:rsidRPr="0096601F">
              <w:rPr>
                <w:b/>
                <w:bCs/>
                <w:sz w:val="20"/>
                <w:szCs w:val="18"/>
              </w:rPr>
              <w:t xml:space="preserve">ustom images </w:t>
            </w:r>
            <w:r w:rsidRPr="0096601F">
              <w:rPr>
                <w:sz w:val="20"/>
                <w:szCs w:val="18"/>
              </w:rPr>
              <w:t>on the pop-up.</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B379AA2" wp14:editId="0F34062E">
                  <wp:extent cx="4297680" cy="1133640"/>
                  <wp:effectExtent l="19050" t="19050" r="26670" b="28575"/>
                  <wp:docPr id="2990" name="Picture 2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6498" cy="114387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 xml:space="preserve">Choose the web-v1 image you created previously and click </w:t>
            </w:r>
            <w:r w:rsidRPr="0096601F">
              <w:rPr>
                <w:b/>
                <w:sz w:val="20"/>
                <w:szCs w:val="18"/>
              </w:rPr>
              <w:t>S</w:t>
            </w:r>
            <w:r w:rsidRPr="0096601F">
              <w:rPr>
                <w:b/>
                <w:bCs/>
                <w:sz w:val="20"/>
                <w:szCs w:val="18"/>
              </w:rPr>
              <w:t>elect</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59DDD792" wp14:editId="2EA3D31B">
                  <wp:extent cx="4423410" cy="3688957"/>
                  <wp:effectExtent l="19050" t="19050" r="15240" b="26035"/>
                  <wp:docPr id="2989" name="Picture 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0654" cy="370333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19"/>
              </w:numPr>
              <w:rPr>
                <w:sz w:val="20"/>
                <w:szCs w:val="18"/>
              </w:rPr>
            </w:pPr>
            <w:r w:rsidRPr="0096601F">
              <w:rPr>
                <w:sz w:val="20"/>
                <w:szCs w:val="18"/>
              </w:rPr>
              <w:t>Select A</w:t>
            </w:r>
            <w:r w:rsidRPr="0096601F">
              <w:rPr>
                <w:b/>
                <w:bCs/>
                <w:sz w:val="20"/>
                <w:szCs w:val="18"/>
              </w:rPr>
              <w:t xml:space="preserve">llow HTTP traffic </w:t>
            </w:r>
            <w:r w:rsidRPr="0096601F">
              <w:rPr>
                <w:sz w:val="20"/>
                <w:szCs w:val="18"/>
              </w:rPr>
              <w:t xml:space="preserve">under the firewall and click </w:t>
            </w:r>
            <w:r w:rsidRPr="0096601F">
              <w:rPr>
                <w:b/>
                <w:sz w:val="20"/>
                <w:szCs w:val="18"/>
              </w:rPr>
              <w:t>C</w:t>
            </w:r>
            <w:r w:rsidRPr="0096601F">
              <w:rPr>
                <w:b/>
                <w:bCs/>
                <w:sz w:val="20"/>
                <w:szCs w:val="18"/>
              </w:rPr>
              <w:t>re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5DE68F32" wp14:editId="71104994">
                  <wp:extent cx="4461510" cy="2166033"/>
                  <wp:effectExtent l="19050" t="19050" r="15240" b="24765"/>
                  <wp:docPr id="2988" name="Picture 2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14772" cy="2191892"/>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A72EF">
            <w:pPr>
              <w:pStyle w:val="ListParagraph"/>
              <w:ind w:left="0"/>
              <w:rPr>
                <w:b/>
                <w:bCs/>
                <w:sz w:val="20"/>
                <w:szCs w:val="18"/>
              </w:rPr>
            </w:pPr>
            <w:r w:rsidRPr="0096601F">
              <w:rPr>
                <w:b/>
                <w:bCs/>
                <w:sz w:val="20"/>
                <w:szCs w:val="18"/>
              </w:rPr>
              <w:t>Step 3: Create a Managed Instance Group</w:t>
            </w:r>
          </w:p>
          <w:p w:rsidR="000F425F" w:rsidRPr="0096601F" w:rsidRDefault="000F425F" w:rsidP="000F425F">
            <w:pPr>
              <w:pStyle w:val="ListParagraph"/>
              <w:numPr>
                <w:ilvl w:val="0"/>
                <w:numId w:val="20"/>
              </w:numPr>
              <w:rPr>
                <w:sz w:val="20"/>
                <w:szCs w:val="18"/>
              </w:rPr>
            </w:pPr>
            <w:r w:rsidRPr="0096601F">
              <w:rPr>
                <w:sz w:val="20"/>
                <w:szCs w:val="18"/>
              </w:rPr>
              <w:t xml:space="preserve">Navigate to </w:t>
            </w:r>
            <w:r w:rsidRPr="0096601F">
              <w:rPr>
                <w:b/>
                <w:bCs/>
                <w:sz w:val="20"/>
                <w:szCs w:val="18"/>
              </w:rPr>
              <w:t xml:space="preserve">Instance groups </w:t>
            </w:r>
            <w:r w:rsidRPr="0096601F">
              <w:rPr>
                <w:sz w:val="20"/>
                <w:szCs w:val="18"/>
              </w:rPr>
              <w:t xml:space="preserve">from the </w:t>
            </w:r>
            <w:r w:rsidRPr="0096601F">
              <w:rPr>
                <w:b/>
                <w:sz w:val="20"/>
                <w:szCs w:val="18"/>
              </w:rPr>
              <w:t>Compute Engine</w:t>
            </w:r>
            <w:r w:rsidRPr="0096601F">
              <w:rPr>
                <w:sz w:val="20"/>
                <w:szCs w:val="18"/>
              </w:rPr>
              <w:t xml:space="preserve"> menu.</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18E3997F" wp14:editId="6E8451CF">
                  <wp:extent cx="3707026" cy="2857500"/>
                  <wp:effectExtent l="19050" t="19050" r="27305" b="19050"/>
                  <wp:docPr id="2987" name="Picture 2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55441" cy="289482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 xml:space="preserve">Click on </w:t>
            </w:r>
            <w:r w:rsidRPr="0096601F">
              <w:rPr>
                <w:b/>
                <w:bCs/>
                <w:sz w:val="20"/>
                <w:szCs w:val="18"/>
              </w:rPr>
              <w:t>CREATE INSTANCE GROUP</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654366A3" wp14:editId="65C55F8B">
                  <wp:extent cx="4023360" cy="1741820"/>
                  <wp:effectExtent l="19050" t="19050" r="15240" b="10795"/>
                  <wp:docPr id="2986" name="Picture 2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46376" cy="175178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Enter the name and location of your instance group.</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5FEF39A7" wp14:editId="7783938E">
                  <wp:extent cx="4050030" cy="3039681"/>
                  <wp:effectExtent l="19050" t="19050" r="26670" b="27940"/>
                  <wp:docPr id="2985" name="Picture 2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7">
                            <a:extLst>
                              <a:ext uri="{28A0092B-C50C-407E-A947-70E740481C1C}">
                                <a14:useLocalDpi xmlns:a14="http://schemas.microsoft.com/office/drawing/2010/main" val="0"/>
                              </a:ext>
                            </a:extLst>
                          </a:blip>
                          <a:srcRect r="8167"/>
                          <a:stretch>
                            <a:fillRect/>
                          </a:stretch>
                        </pic:blipFill>
                        <pic:spPr bwMode="auto">
                          <a:xfrm>
                            <a:off x="0" y="0"/>
                            <a:ext cx="4064248" cy="3050352"/>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Under instance template, choose instance-template-1, which you created previously.</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0DC0B144" wp14:editId="345D28CA">
                  <wp:extent cx="4263390" cy="689665"/>
                  <wp:effectExtent l="19050" t="19050" r="22860" b="15240"/>
                  <wp:docPr id="2984" name="Picture 2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6206" cy="69820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Set the Minimum number of instances to 3 and the maximum to 5.</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74F291DD" wp14:editId="18D2CC3D">
                  <wp:extent cx="4336469" cy="1840230"/>
                  <wp:effectExtent l="19050" t="19050" r="26035" b="26670"/>
                  <wp:docPr id="2983" name="Picture 2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65906" cy="1852722"/>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 xml:space="preserve">Select </w:t>
            </w:r>
            <w:proofErr w:type="gramStart"/>
            <w:r w:rsidRPr="0096601F">
              <w:rPr>
                <w:b/>
                <w:sz w:val="20"/>
                <w:szCs w:val="18"/>
              </w:rPr>
              <w:t>C</w:t>
            </w:r>
            <w:r w:rsidRPr="0096601F">
              <w:rPr>
                <w:b/>
                <w:bCs/>
                <w:sz w:val="20"/>
                <w:szCs w:val="18"/>
              </w:rPr>
              <w:t>reate</w:t>
            </w:r>
            <w:proofErr w:type="gramEnd"/>
            <w:r w:rsidRPr="0096601F">
              <w:rPr>
                <w:b/>
                <w:bCs/>
                <w:sz w:val="20"/>
                <w:szCs w:val="18"/>
              </w:rPr>
              <w:t xml:space="preserve"> a health check</w:t>
            </w:r>
            <w:r w:rsidRPr="0096601F">
              <w:rPr>
                <w:sz w:val="20"/>
                <w:szCs w:val="18"/>
              </w:rPr>
              <w:t xml:space="preserve"> under </w:t>
            </w:r>
            <w:r w:rsidRPr="0096601F">
              <w:rPr>
                <w:b/>
                <w:sz w:val="20"/>
                <w:szCs w:val="18"/>
              </w:rPr>
              <w:t>Health Check</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69F20ADD" wp14:editId="05979DCD">
                  <wp:extent cx="4476750" cy="1162050"/>
                  <wp:effectExtent l="19050" t="19050" r="19050" b="19050"/>
                  <wp:docPr id="2982" name="Picture 2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6750" cy="116205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 xml:space="preserve">Give a name to your health check, make sure the protocol is set to TCP and port to 80, then click on </w:t>
            </w:r>
            <w:r w:rsidRPr="0096601F">
              <w:rPr>
                <w:b/>
                <w:sz w:val="20"/>
                <w:szCs w:val="18"/>
              </w:rPr>
              <w:t>S</w:t>
            </w:r>
            <w:r w:rsidRPr="0096601F">
              <w:rPr>
                <w:b/>
                <w:bCs/>
                <w:sz w:val="20"/>
                <w:szCs w:val="18"/>
              </w:rPr>
              <w:t>ave and Continue.</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248D68F6" wp14:editId="600074A4">
                  <wp:extent cx="4435547" cy="3895725"/>
                  <wp:effectExtent l="19050" t="19050" r="22225" b="9525"/>
                  <wp:docPr id="2981" name="Picture 2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6285" cy="393150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 xml:space="preserve">Click on </w:t>
            </w:r>
            <w:r w:rsidRPr="0096601F">
              <w:rPr>
                <w:b/>
                <w:sz w:val="20"/>
                <w:szCs w:val="18"/>
              </w:rPr>
              <w:t>C</w:t>
            </w:r>
            <w:r w:rsidRPr="0096601F">
              <w:rPr>
                <w:b/>
                <w:bCs/>
                <w:sz w:val="20"/>
                <w:szCs w:val="18"/>
              </w:rPr>
              <w:t>re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C87982A" wp14:editId="48E53BE7">
                  <wp:extent cx="4000500" cy="1000125"/>
                  <wp:effectExtent l="19050" t="19050" r="19050" b="28575"/>
                  <wp:docPr id="2980" name="Picture 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8204" cy="1012051"/>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0"/>
              </w:numPr>
              <w:rPr>
                <w:sz w:val="20"/>
                <w:szCs w:val="18"/>
              </w:rPr>
            </w:pPr>
            <w:r w:rsidRPr="0096601F">
              <w:rPr>
                <w:sz w:val="20"/>
                <w:szCs w:val="18"/>
              </w:rPr>
              <w:t>After some time, you will see a web-group running.</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1D37F30C" wp14:editId="0673DCF1">
                  <wp:extent cx="4256908" cy="814070"/>
                  <wp:effectExtent l="19050" t="19050" r="10795" b="24130"/>
                  <wp:docPr id="2979" name="Picture 297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Graphical user interface, application, Word&#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b="28358"/>
                          <a:stretch/>
                        </pic:blipFill>
                        <pic:spPr bwMode="auto">
                          <a:xfrm>
                            <a:off x="0" y="0"/>
                            <a:ext cx="4464677" cy="853803"/>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0F425F" w:rsidRPr="0096601F" w:rsidRDefault="000F425F" w:rsidP="000A72EF">
            <w:pPr>
              <w:pStyle w:val="ListParagraph"/>
              <w:ind w:left="0"/>
              <w:rPr>
                <w:b/>
                <w:bCs/>
                <w:sz w:val="20"/>
                <w:szCs w:val="18"/>
              </w:rPr>
            </w:pPr>
            <w:r w:rsidRPr="0096601F">
              <w:rPr>
                <w:b/>
                <w:bCs/>
                <w:sz w:val="20"/>
                <w:szCs w:val="18"/>
              </w:rPr>
              <w:t>Step 4: Create a Load Balancer</w:t>
            </w:r>
          </w:p>
          <w:p w:rsidR="000F425F" w:rsidRPr="0096601F" w:rsidRDefault="000F425F" w:rsidP="000F425F">
            <w:pPr>
              <w:pStyle w:val="ListParagraph"/>
              <w:numPr>
                <w:ilvl w:val="0"/>
                <w:numId w:val="21"/>
              </w:numPr>
              <w:rPr>
                <w:sz w:val="20"/>
                <w:szCs w:val="18"/>
              </w:rPr>
            </w:pPr>
            <w:r w:rsidRPr="0096601F">
              <w:rPr>
                <w:sz w:val="20"/>
                <w:szCs w:val="18"/>
              </w:rPr>
              <w:t xml:space="preserve">Navigate to </w:t>
            </w:r>
            <w:r w:rsidRPr="0096601F">
              <w:rPr>
                <w:b/>
                <w:bCs/>
                <w:sz w:val="20"/>
                <w:szCs w:val="18"/>
              </w:rPr>
              <w:t xml:space="preserve">Load balancing </w:t>
            </w:r>
            <w:r w:rsidRPr="0096601F">
              <w:rPr>
                <w:sz w:val="20"/>
                <w:szCs w:val="18"/>
              </w:rPr>
              <w:t>under</w:t>
            </w:r>
            <w:r w:rsidRPr="0096601F">
              <w:rPr>
                <w:b/>
                <w:bCs/>
                <w:sz w:val="20"/>
                <w:szCs w:val="18"/>
              </w:rPr>
              <w:t xml:space="preserve"> </w:t>
            </w:r>
            <w:r w:rsidRPr="0096601F">
              <w:rPr>
                <w:bCs/>
                <w:sz w:val="20"/>
                <w:szCs w:val="18"/>
              </w:rPr>
              <w:t>the</w:t>
            </w:r>
            <w:r w:rsidRPr="0096601F">
              <w:rPr>
                <w:b/>
                <w:bCs/>
                <w:sz w:val="20"/>
                <w:szCs w:val="18"/>
              </w:rPr>
              <w:t xml:space="preserve"> Networking services </w:t>
            </w:r>
            <w:r w:rsidRPr="0096601F">
              <w:rPr>
                <w:sz w:val="20"/>
                <w:szCs w:val="18"/>
              </w:rPr>
              <w:t>page under</w:t>
            </w:r>
            <w:r w:rsidRPr="0096601F">
              <w:rPr>
                <w:b/>
                <w:bCs/>
                <w:sz w:val="20"/>
                <w:szCs w:val="18"/>
              </w:rPr>
              <w:t xml:space="preserve"> the Networking </w:t>
            </w:r>
            <w:r w:rsidRPr="0096601F">
              <w:rPr>
                <w:sz w:val="20"/>
                <w:szCs w:val="18"/>
              </w:rPr>
              <w:t>section.</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25EFCB44" wp14:editId="7B55AEA4">
                  <wp:extent cx="4282948" cy="2590493"/>
                  <wp:effectExtent l="19050" t="19050" r="22860" b="19685"/>
                  <wp:docPr id="2978" name="Picture 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14579" cy="260962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Click on </w:t>
            </w:r>
            <w:r w:rsidRPr="0096601F">
              <w:rPr>
                <w:b/>
                <w:bCs/>
                <w:sz w:val="20"/>
                <w:szCs w:val="18"/>
              </w:rPr>
              <w:t>Create load balancer.</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119B999" wp14:editId="72F1EB56">
                  <wp:extent cx="3944175" cy="1657350"/>
                  <wp:effectExtent l="19050" t="19050" r="18415" b="19050"/>
                  <wp:docPr id="2977" name="Picture 2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52238" cy="166073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Click </w:t>
            </w:r>
            <w:r w:rsidRPr="0096601F">
              <w:rPr>
                <w:b/>
                <w:bCs/>
                <w:sz w:val="20"/>
                <w:szCs w:val="18"/>
              </w:rPr>
              <w:t xml:space="preserve">START CONFIGURATION </w:t>
            </w:r>
            <w:r w:rsidRPr="0096601F">
              <w:rPr>
                <w:sz w:val="20"/>
                <w:szCs w:val="18"/>
              </w:rPr>
              <w:t>under HTTPS load balancing.</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45DE2A64" wp14:editId="770D2ABF">
                  <wp:extent cx="4238625" cy="2914650"/>
                  <wp:effectExtent l="19050" t="19050" r="28575" b="19050"/>
                  <wp:docPr id="2976" name="Picture 2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38625" cy="291465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Click </w:t>
            </w:r>
            <w:r w:rsidRPr="0096601F">
              <w:rPr>
                <w:b/>
                <w:sz w:val="20"/>
                <w:szCs w:val="18"/>
              </w:rPr>
              <w:t>C</w:t>
            </w:r>
            <w:r w:rsidRPr="0096601F">
              <w:rPr>
                <w:b/>
                <w:bCs/>
                <w:sz w:val="20"/>
                <w:szCs w:val="18"/>
              </w:rPr>
              <w:t>ontinue.</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4F2DDB38" wp14:editId="2D3FDAAC">
                  <wp:extent cx="4276725" cy="1679524"/>
                  <wp:effectExtent l="19050" t="19050" r="9525" b="16510"/>
                  <wp:docPr id="2975" name="Picture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82105" cy="1681637"/>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Enter the name of your load balancer and click on </w:t>
            </w:r>
            <w:r w:rsidRPr="0096601F">
              <w:rPr>
                <w:b/>
                <w:bCs/>
                <w:sz w:val="20"/>
                <w:szCs w:val="18"/>
              </w:rPr>
              <w:t>Backend configuration.</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5B4BE79" wp14:editId="01FBCE1A">
                  <wp:extent cx="3981450" cy="2305050"/>
                  <wp:effectExtent l="19050" t="19050" r="19050" b="190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3860" cy="231223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Select </w:t>
            </w:r>
            <w:r w:rsidRPr="0096601F">
              <w:rPr>
                <w:b/>
                <w:bCs/>
                <w:sz w:val="20"/>
                <w:szCs w:val="18"/>
              </w:rPr>
              <w:t xml:space="preserve">CREATE A BACKEND SERVICE </w:t>
            </w:r>
            <w:r w:rsidRPr="0096601F">
              <w:rPr>
                <w:sz w:val="20"/>
                <w:szCs w:val="18"/>
              </w:rPr>
              <w:t>and then</w:t>
            </w:r>
            <w:r w:rsidRPr="0096601F">
              <w:rPr>
                <w:b/>
                <w:bCs/>
                <w:sz w:val="20"/>
                <w:szCs w:val="18"/>
              </w:rPr>
              <w:t xml:space="preserve"> OK.</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341E5A04" wp14:editId="0B70297E">
                  <wp:extent cx="3990975" cy="1666875"/>
                  <wp:effectExtent l="19050" t="19050" r="28575" b="28575"/>
                  <wp:docPr id="2973" name="Picture 2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90975" cy="16668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Enter the name of your backend, and under </w:t>
            </w:r>
            <w:r w:rsidRPr="0096601F">
              <w:rPr>
                <w:b/>
                <w:sz w:val="20"/>
                <w:szCs w:val="18"/>
              </w:rPr>
              <w:t>Backend Type,</w:t>
            </w:r>
            <w:r w:rsidRPr="0096601F">
              <w:rPr>
                <w:sz w:val="20"/>
                <w:szCs w:val="18"/>
              </w:rPr>
              <w:t xml:space="preserve"> select “instance group”.</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68F48FAD" wp14:editId="0938D5F0">
                  <wp:extent cx="4438650" cy="2935662"/>
                  <wp:effectExtent l="19050" t="19050" r="19050" b="17145"/>
                  <wp:docPr id="2972" name="Picture 2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48877" cy="2942426"/>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Under the </w:t>
            </w:r>
            <w:r w:rsidRPr="0096601F">
              <w:rPr>
                <w:b/>
                <w:bCs/>
                <w:sz w:val="20"/>
                <w:szCs w:val="18"/>
              </w:rPr>
              <w:t xml:space="preserve">New backend </w:t>
            </w:r>
            <w:r w:rsidRPr="0096601F">
              <w:rPr>
                <w:bCs/>
                <w:sz w:val="20"/>
                <w:szCs w:val="18"/>
              </w:rPr>
              <w:t>section,</w:t>
            </w:r>
            <w:r w:rsidRPr="0096601F">
              <w:rPr>
                <w:sz w:val="20"/>
                <w:szCs w:val="18"/>
              </w:rPr>
              <w:t xml:space="preserve"> select </w:t>
            </w:r>
            <w:r w:rsidRPr="0096601F">
              <w:rPr>
                <w:b/>
                <w:sz w:val="20"/>
                <w:szCs w:val="18"/>
              </w:rPr>
              <w:t>web-group</w:t>
            </w:r>
            <w:r w:rsidRPr="0096601F">
              <w:rPr>
                <w:sz w:val="20"/>
                <w:szCs w:val="18"/>
              </w:rPr>
              <w:t xml:space="preserve"> and set </w:t>
            </w:r>
            <w:r w:rsidRPr="0096601F">
              <w:rPr>
                <w:bCs/>
                <w:sz w:val="20"/>
                <w:szCs w:val="18"/>
              </w:rPr>
              <w:t>port numbers</w:t>
            </w:r>
            <w:r w:rsidRPr="0096601F">
              <w:rPr>
                <w:b/>
                <w:bCs/>
                <w:sz w:val="20"/>
                <w:szCs w:val="18"/>
              </w:rPr>
              <w:t xml:space="preserve"> </w:t>
            </w:r>
            <w:r w:rsidRPr="0096601F">
              <w:rPr>
                <w:sz w:val="20"/>
                <w:szCs w:val="18"/>
              </w:rPr>
              <w:t xml:space="preserve">to </w:t>
            </w:r>
            <w:r w:rsidRPr="0096601F">
              <w:rPr>
                <w:b/>
                <w:sz w:val="20"/>
                <w:szCs w:val="18"/>
              </w:rPr>
              <w:t>80</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647415DA" wp14:editId="547738D7">
                  <wp:extent cx="4375919" cy="2338070"/>
                  <wp:effectExtent l="19050" t="19050" r="24765" b="24130"/>
                  <wp:docPr id="2971" name="Picture 2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95064" cy="234829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Under the </w:t>
            </w:r>
            <w:r w:rsidRPr="0096601F">
              <w:rPr>
                <w:b/>
                <w:sz w:val="20"/>
                <w:szCs w:val="18"/>
              </w:rPr>
              <w:t>Health check</w:t>
            </w:r>
            <w:r w:rsidRPr="0096601F">
              <w:rPr>
                <w:sz w:val="20"/>
                <w:szCs w:val="18"/>
              </w:rPr>
              <w:t xml:space="preserve"> dropdown, select </w:t>
            </w:r>
            <w:r w:rsidRPr="0096601F">
              <w:rPr>
                <w:b/>
                <w:sz w:val="20"/>
                <w:szCs w:val="18"/>
              </w:rPr>
              <w:t>health-check-1</w:t>
            </w:r>
            <w:r w:rsidRPr="0096601F">
              <w:rPr>
                <w:sz w:val="20"/>
                <w:szCs w:val="18"/>
              </w:rPr>
              <w:t xml:space="preserve"> and click </w:t>
            </w:r>
            <w:r w:rsidRPr="0096601F">
              <w:rPr>
                <w:b/>
                <w:sz w:val="20"/>
                <w:szCs w:val="18"/>
              </w:rPr>
              <w:t>C</w:t>
            </w:r>
            <w:r w:rsidRPr="0096601F">
              <w:rPr>
                <w:b/>
                <w:bCs/>
                <w:sz w:val="20"/>
                <w:szCs w:val="18"/>
              </w:rPr>
              <w:t>re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7CCC787A" wp14:editId="4B36E17F">
                  <wp:extent cx="4171950" cy="2183292"/>
                  <wp:effectExtent l="19050" t="19050" r="19050" b="26670"/>
                  <wp:docPr id="2970" name="Picture 2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74104" cy="218441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On the </w:t>
            </w:r>
            <w:r w:rsidRPr="0096601F">
              <w:rPr>
                <w:b/>
                <w:sz w:val="20"/>
                <w:szCs w:val="18"/>
              </w:rPr>
              <w:t>HTTP(S) load balancer</w:t>
            </w:r>
            <w:r w:rsidRPr="0096601F">
              <w:rPr>
                <w:sz w:val="20"/>
                <w:szCs w:val="18"/>
              </w:rPr>
              <w:t xml:space="preserve"> menu, select </w:t>
            </w:r>
            <w:r w:rsidRPr="0096601F">
              <w:rPr>
                <w:b/>
                <w:bCs/>
                <w:sz w:val="20"/>
                <w:szCs w:val="18"/>
              </w:rPr>
              <w:t>Frontend Configuration.</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1375A4AC" wp14:editId="233B24AA">
                  <wp:extent cx="4400550" cy="2797037"/>
                  <wp:effectExtent l="19050" t="19050" r="19050" b="22860"/>
                  <wp:docPr id="2969" name="Picture 2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01843" cy="279785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Enter the name of your frontend and set the protocol to </w:t>
            </w:r>
            <w:r w:rsidRPr="0096601F">
              <w:rPr>
                <w:b/>
                <w:sz w:val="20"/>
                <w:szCs w:val="18"/>
              </w:rPr>
              <w:t>HTTP</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EFA60DB" wp14:editId="566275E4">
                  <wp:extent cx="4010025" cy="2324100"/>
                  <wp:effectExtent l="19050" t="19050" r="28575" b="19050"/>
                  <wp:docPr id="2968" name="Picture 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10025" cy="232410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Set the port number to </w:t>
            </w:r>
            <w:r w:rsidRPr="0096601F">
              <w:rPr>
                <w:b/>
                <w:sz w:val="20"/>
                <w:szCs w:val="18"/>
              </w:rPr>
              <w:t>80</w:t>
            </w:r>
            <w:r w:rsidRPr="0096601F">
              <w:rPr>
                <w:sz w:val="20"/>
                <w:szCs w:val="18"/>
              </w:rPr>
              <w:t xml:space="preserve"> and click on </w:t>
            </w:r>
            <w:proofErr w:type="gramStart"/>
            <w:r w:rsidRPr="0096601F">
              <w:rPr>
                <w:b/>
                <w:sz w:val="20"/>
                <w:szCs w:val="18"/>
              </w:rPr>
              <w:t>D</w:t>
            </w:r>
            <w:r w:rsidRPr="0096601F">
              <w:rPr>
                <w:b/>
                <w:bCs/>
                <w:sz w:val="20"/>
                <w:szCs w:val="18"/>
              </w:rPr>
              <w:t>one</w:t>
            </w:r>
            <w:proofErr w:type="gramEnd"/>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1A519ED8" wp14:editId="48479757">
                  <wp:extent cx="4171950" cy="2924175"/>
                  <wp:effectExtent l="19050" t="19050" r="19050" b="28575"/>
                  <wp:docPr id="2967" name="Picture 2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71950" cy="29241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Click on </w:t>
            </w:r>
            <w:r w:rsidRPr="0096601F">
              <w:rPr>
                <w:b/>
                <w:sz w:val="20"/>
                <w:szCs w:val="18"/>
              </w:rPr>
              <w:t>R</w:t>
            </w:r>
            <w:r w:rsidRPr="0096601F">
              <w:rPr>
                <w:b/>
                <w:bCs/>
                <w:sz w:val="20"/>
                <w:szCs w:val="18"/>
              </w:rPr>
              <w:t xml:space="preserve">eview and finalize </w:t>
            </w:r>
            <w:r w:rsidRPr="0096601F">
              <w:rPr>
                <w:sz w:val="20"/>
                <w:szCs w:val="18"/>
              </w:rPr>
              <w:t>and then click on</w:t>
            </w:r>
            <w:r w:rsidRPr="0096601F">
              <w:rPr>
                <w:b/>
                <w:bCs/>
                <w:sz w:val="20"/>
                <w:szCs w:val="18"/>
              </w:rPr>
              <w:t xml:space="preserve"> Cre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7D85BA65" wp14:editId="0E4CB413">
                  <wp:extent cx="4210050" cy="2538034"/>
                  <wp:effectExtent l="19050" t="19050" r="19050" b="15240"/>
                  <wp:docPr id="2966" name="Picture 2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11309" cy="253879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 xml:space="preserve">Go back to the load balancing page and click on </w:t>
            </w:r>
            <w:r w:rsidRPr="0096601F">
              <w:rPr>
                <w:b/>
                <w:bCs/>
                <w:sz w:val="20"/>
                <w:szCs w:val="18"/>
              </w:rPr>
              <w:t xml:space="preserve">Frontend </w:t>
            </w:r>
            <w:r w:rsidRPr="0096601F">
              <w:rPr>
                <w:sz w:val="20"/>
                <w:szCs w:val="18"/>
              </w:rPr>
              <w:t>from the top menu.</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FA4E84A" wp14:editId="647018E0">
                  <wp:extent cx="4410075" cy="698188"/>
                  <wp:effectExtent l="19050" t="19050" r="9525" b="26035"/>
                  <wp:docPr id="2965" name="Picture 2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28483" cy="701102"/>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Copy the IP address of the frontend and paste it into the browser's address bar.</w:t>
            </w:r>
          </w:p>
          <w:p w:rsidR="000F425F" w:rsidRPr="0096601F" w:rsidRDefault="000F425F" w:rsidP="000A72EF">
            <w:pPr>
              <w:rPr>
                <w:sz w:val="20"/>
                <w:szCs w:val="18"/>
              </w:rPr>
            </w:pPr>
            <w:r w:rsidRPr="0096601F">
              <w:rPr>
                <w:noProof/>
                <w:sz w:val="20"/>
                <w:szCs w:val="18"/>
                <w:lang w:eastAsia="en-US"/>
              </w:rPr>
              <w:drawing>
                <wp:inline distT="0" distB="0" distL="0" distR="0" wp14:anchorId="3B7739D8" wp14:editId="67F2DF98">
                  <wp:extent cx="4397745" cy="523240"/>
                  <wp:effectExtent l="19050" t="19050" r="22225" b="10160"/>
                  <wp:docPr id="2964" name="Picture 2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rot="10800000" flipH="1" flipV="1">
                            <a:off x="0" y="0"/>
                            <a:ext cx="4740960" cy="5640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1"/>
              </w:numPr>
              <w:rPr>
                <w:sz w:val="20"/>
                <w:szCs w:val="18"/>
              </w:rPr>
            </w:pPr>
            <w:r w:rsidRPr="0096601F">
              <w:rPr>
                <w:sz w:val="20"/>
                <w:szCs w:val="18"/>
              </w:rPr>
              <w:t>The website loads, and it displays VERSION 1.</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6B78B909" wp14:editId="115F80EA">
                  <wp:extent cx="3038475" cy="1133475"/>
                  <wp:effectExtent l="19050" t="19050" r="28575" b="28575"/>
                  <wp:docPr id="2963" name="Picture 29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Graphical user interface, application&#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r="36446" b="18568"/>
                          <a:stretch>
                            <a:fillRect/>
                          </a:stretch>
                        </pic:blipFill>
                        <pic:spPr bwMode="auto">
                          <a:xfrm>
                            <a:off x="0" y="0"/>
                            <a:ext cx="3038475" cy="11334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A72EF">
            <w:pPr>
              <w:rPr>
                <w:b/>
                <w:bCs/>
                <w:sz w:val="20"/>
                <w:szCs w:val="18"/>
              </w:rPr>
            </w:pPr>
            <w:r w:rsidRPr="0096601F">
              <w:rPr>
                <w:b/>
                <w:bCs/>
                <w:sz w:val="20"/>
                <w:szCs w:val="18"/>
              </w:rPr>
              <w:t>Step 5: Update the Instance Group to Version 2</w:t>
            </w:r>
          </w:p>
          <w:p w:rsidR="000F425F" w:rsidRPr="0096601F" w:rsidRDefault="000F425F" w:rsidP="000F425F">
            <w:pPr>
              <w:pStyle w:val="ListParagraph"/>
              <w:numPr>
                <w:ilvl w:val="0"/>
                <w:numId w:val="22"/>
              </w:numPr>
              <w:rPr>
                <w:sz w:val="20"/>
                <w:szCs w:val="18"/>
              </w:rPr>
            </w:pPr>
            <w:r w:rsidRPr="0096601F">
              <w:rPr>
                <w:sz w:val="20"/>
                <w:szCs w:val="18"/>
              </w:rPr>
              <w:t xml:space="preserve">Navigate to the </w:t>
            </w:r>
            <w:r w:rsidRPr="0096601F">
              <w:rPr>
                <w:b/>
                <w:bCs/>
                <w:sz w:val="20"/>
                <w:szCs w:val="18"/>
              </w:rPr>
              <w:t xml:space="preserve">Instance template </w:t>
            </w:r>
            <w:r w:rsidRPr="0096601F">
              <w:rPr>
                <w:sz w:val="20"/>
                <w:szCs w:val="18"/>
              </w:rPr>
              <w:t>under</w:t>
            </w:r>
            <w:r w:rsidRPr="0096601F">
              <w:rPr>
                <w:b/>
                <w:bCs/>
                <w:sz w:val="20"/>
                <w:szCs w:val="18"/>
              </w:rPr>
              <w:t xml:space="preserve"> Compute Engin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17E14131" wp14:editId="378EA069">
                  <wp:extent cx="4200525" cy="2250879"/>
                  <wp:effectExtent l="19050" t="19050" r="9525" b="16510"/>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02119" cy="225173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reate a new instance template by clicking on </w:t>
            </w:r>
            <w:r w:rsidRPr="0096601F">
              <w:rPr>
                <w:b/>
                <w:bCs/>
                <w:sz w:val="20"/>
                <w:szCs w:val="18"/>
              </w:rPr>
              <w:t>+ CREATE INSTANCE TEMPL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75ACAB0B" wp14:editId="7C2AA919">
                  <wp:extent cx="4352925" cy="556576"/>
                  <wp:effectExtent l="19050" t="19050" r="9525" b="1524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73396" cy="55919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Enter the name of the templat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BA617B3" wp14:editId="7DE7EBFD">
                  <wp:extent cx="4267200" cy="902156"/>
                  <wp:effectExtent l="19050" t="19050" r="19050" b="1270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16237" cy="91252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Set machine type to e2-micro.</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4555516E" wp14:editId="7521C100">
                  <wp:extent cx="4076700" cy="2428875"/>
                  <wp:effectExtent l="19050" t="19050" r="19050" b="28575"/>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76700" cy="24288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Under boot disk, click on </w:t>
            </w:r>
            <w:r w:rsidRPr="0096601F">
              <w:rPr>
                <w:b/>
                <w:sz w:val="20"/>
                <w:szCs w:val="18"/>
              </w:rPr>
              <w:t>C</w:t>
            </w:r>
            <w:r w:rsidRPr="0096601F">
              <w:rPr>
                <w:b/>
                <w:bCs/>
                <w:sz w:val="20"/>
                <w:szCs w:val="18"/>
              </w:rPr>
              <w:t>hange.</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2AF60740" wp14:editId="3B80EB9B">
                  <wp:extent cx="4421974" cy="1000053"/>
                  <wp:effectExtent l="19050" t="19050" r="17145" b="10160"/>
                  <wp:docPr id="2958"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53240" cy="1007124"/>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lick on </w:t>
            </w:r>
            <w:r w:rsidRPr="0096601F">
              <w:rPr>
                <w:b/>
                <w:sz w:val="20"/>
                <w:szCs w:val="18"/>
              </w:rPr>
              <w:t>C</w:t>
            </w:r>
            <w:r w:rsidRPr="0096601F">
              <w:rPr>
                <w:b/>
                <w:bCs/>
                <w:sz w:val="20"/>
                <w:szCs w:val="18"/>
              </w:rPr>
              <w:t xml:space="preserve">ustom images </w:t>
            </w:r>
            <w:r w:rsidRPr="0096601F">
              <w:rPr>
                <w:sz w:val="20"/>
                <w:szCs w:val="18"/>
              </w:rPr>
              <w:t>on the pop-up.</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5BDB6C7A" wp14:editId="0BDD75FD">
                  <wp:extent cx="4116506" cy="1085850"/>
                  <wp:effectExtent l="19050" t="19050" r="17780" b="19050"/>
                  <wp:docPr id="2957" name="Picture 2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0558" cy="108691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hoose the web-v1 image you created previously and click </w:t>
            </w:r>
            <w:r w:rsidRPr="0096601F">
              <w:rPr>
                <w:b/>
                <w:sz w:val="20"/>
                <w:szCs w:val="18"/>
              </w:rPr>
              <w:t>S</w:t>
            </w:r>
            <w:r w:rsidRPr="0096601F">
              <w:rPr>
                <w:b/>
                <w:bCs/>
                <w:sz w:val="20"/>
                <w:szCs w:val="18"/>
              </w:rPr>
              <w:t>elect</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4A043371" wp14:editId="1E36494C">
                  <wp:extent cx="4265983" cy="2566670"/>
                  <wp:effectExtent l="19050" t="19050" r="20320" b="24130"/>
                  <wp:docPr id="2956" name="Picture 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75444" cy="2572362"/>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Select A</w:t>
            </w:r>
            <w:r w:rsidRPr="0096601F">
              <w:rPr>
                <w:b/>
                <w:bCs/>
                <w:sz w:val="20"/>
                <w:szCs w:val="18"/>
              </w:rPr>
              <w:t xml:space="preserve">llow HTTP traffic </w:t>
            </w:r>
            <w:r w:rsidRPr="0096601F">
              <w:rPr>
                <w:sz w:val="20"/>
                <w:szCs w:val="18"/>
              </w:rPr>
              <w:t xml:space="preserve">under the firewall and click </w:t>
            </w:r>
            <w:r w:rsidRPr="0096601F">
              <w:rPr>
                <w:b/>
                <w:sz w:val="20"/>
                <w:szCs w:val="18"/>
              </w:rPr>
              <w:t>C</w:t>
            </w:r>
            <w:r w:rsidRPr="0096601F">
              <w:rPr>
                <w:b/>
                <w:bCs/>
                <w:sz w:val="20"/>
                <w:szCs w:val="18"/>
              </w:rPr>
              <w:t>reate.</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23A6BAE2" wp14:editId="4E5C3483">
                  <wp:extent cx="4433944" cy="2152650"/>
                  <wp:effectExtent l="19050" t="19050" r="24130" b="19050"/>
                  <wp:docPr id="2955" name="Picture 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6144" cy="2153718"/>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Navigate to </w:t>
            </w:r>
            <w:r w:rsidRPr="0096601F">
              <w:rPr>
                <w:b/>
                <w:bCs/>
                <w:sz w:val="20"/>
                <w:szCs w:val="18"/>
              </w:rPr>
              <w:t xml:space="preserve">Instance groups </w:t>
            </w:r>
            <w:r w:rsidRPr="0096601F">
              <w:rPr>
                <w:sz w:val="20"/>
                <w:szCs w:val="18"/>
              </w:rPr>
              <w:t xml:space="preserve">from the </w:t>
            </w:r>
            <w:r w:rsidRPr="0096601F">
              <w:rPr>
                <w:b/>
                <w:sz w:val="20"/>
                <w:szCs w:val="18"/>
              </w:rPr>
              <w:t>Compute Engine</w:t>
            </w:r>
            <w:r w:rsidRPr="0096601F">
              <w:rPr>
                <w:sz w:val="20"/>
                <w:szCs w:val="18"/>
              </w:rPr>
              <w:t xml:space="preserve"> menu.</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42575936" wp14:editId="2C063B5E">
                  <wp:extent cx="4073727" cy="2870835"/>
                  <wp:effectExtent l="19050" t="19050" r="22225" b="24765"/>
                  <wp:docPr id="2954" name="Picture 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1459" cy="2890379"/>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 Click on </w:t>
            </w:r>
            <w:r w:rsidRPr="0096601F">
              <w:rPr>
                <w:b/>
                <w:bCs/>
                <w:sz w:val="20"/>
                <w:szCs w:val="18"/>
              </w:rPr>
              <w:t>web-group</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06205B52" wp14:editId="225C07EC">
                  <wp:extent cx="4295775" cy="931713"/>
                  <wp:effectExtent l="19050" t="19050" r="9525" b="20955"/>
                  <wp:docPr id="2953" name="Picture 2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07128" cy="934175"/>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lick </w:t>
            </w:r>
            <w:r w:rsidRPr="0096601F">
              <w:rPr>
                <w:b/>
                <w:bCs/>
                <w:sz w:val="20"/>
                <w:szCs w:val="18"/>
              </w:rPr>
              <w:t>UPDATE VMS</w:t>
            </w:r>
            <w:r w:rsidRPr="0096601F">
              <w:rPr>
                <w:sz w:val="20"/>
                <w:szCs w:val="18"/>
              </w:rPr>
              <w:t xml:space="preserve"> on the top menu. </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3FA8A5E0" wp14:editId="43F0649B">
                  <wp:extent cx="4276725" cy="1224285"/>
                  <wp:effectExtent l="19050" t="19050" r="9525" b="13970"/>
                  <wp:docPr id="2952" name="Picture 2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97223" cy="1230153"/>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hange template to </w:t>
            </w:r>
            <w:r w:rsidRPr="0096601F">
              <w:rPr>
                <w:b/>
                <w:sz w:val="20"/>
                <w:szCs w:val="18"/>
              </w:rPr>
              <w:t>instance-template-2</w:t>
            </w:r>
            <w:r w:rsidRPr="0096601F">
              <w:rPr>
                <w:sz w:val="20"/>
                <w:szCs w:val="18"/>
              </w:rPr>
              <w:t>.</w:t>
            </w:r>
          </w:p>
          <w:p w:rsidR="000F425F" w:rsidRPr="0096601F" w:rsidRDefault="000F425F" w:rsidP="000A72EF">
            <w:pPr>
              <w:jc w:val="center"/>
              <w:rPr>
                <w:sz w:val="20"/>
                <w:szCs w:val="18"/>
              </w:rPr>
            </w:pPr>
            <w:r w:rsidRPr="0096601F">
              <w:rPr>
                <w:noProof/>
                <w:sz w:val="20"/>
                <w:szCs w:val="18"/>
                <w:lang w:eastAsia="en-US"/>
              </w:rPr>
              <w:lastRenderedPageBreak/>
              <w:drawing>
                <wp:inline distT="0" distB="0" distL="0" distR="0" wp14:anchorId="78506D2A" wp14:editId="4078E2D0">
                  <wp:extent cx="4286250" cy="1309445"/>
                  <wp:effectExtent l="19050" t="19050" r="19050" b="24130"/>
                  <wp:docPr id="2951" name="Picture 2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86725" cy="1309590"/>
                          </a:xfrm>
                          <a:prstGeom prst="rect">
                            <a:avLst/>
                          </a:prstGeom>
                          <a:noFill/>
                          <a:ln w="9525" cmpd="sng">
                            <a:solidFill>
                              <a:srgbClr val="000000"/>
                            </a:solidFill>
                            <a:miter lim="800000"/>
                            <a:headEnd/>
                            <a:tailEnd/>
                          </a:ln>
                          <a:effectLst/>
                        </pic:spPr>
                      </pic:pic>
                    </a:graphicData>
                  </a:graphic>
                </wp:inline>
              </w:drawing>
            </w:r>
          </w:p>
          <w:p w:rsidR="000F425F" w:rsidRPr="0096601F" w:rsidRDefault="000F425F" w:rsidP="000F425F">
            <w:pPr>
              <w:pStyle w:val="ListParagraph"/>
              <w:numPr>
                <w:ilvl w:val="0"/>
                <w:numId w:val="22"/>
              </w:numPr>
              <w:rPr>
                <w:sz w:val="20"/>
                <w:szCs w:val="18"/>
              </w:rPr>
            </w:pPr>
            <w:r w:rsidRPr="0096601F">
              <w:rPr>
                <w:sz w:val="20"/>
                <w:szCs w:val="18"/>
              </w:rPr>
              <w:t xml:space="preserve">Click on </w:t>
            </w:r>
            <w:r w:rsidRPr="0096601F">
              <w:rPr>
                <w:b/>
                <w:bCs/>
                <w:sz w:val="20"/>
                <w:szCs w:val="18"/>
              </w:rPr>
              <w:t>UPDATE VMS.</w:t>
            </w:r>
          </w:p>
          <w:p w:rsidR="000F425F" w:rsidRPr="0096601F" w:rsidRDefault="000F425F" w:rsidP="000A72EF">
            <w:pPr>
              <w:jc w:val="center"/>
              <w:rPr>
                <w:sz w:val="20"/>
                <w:szCs w:val="18"/>
              </w:rPr>
            </w:pPr>
            <w:r w:rsidRPr="0096601F">
              <w:rPr>
                <w:noProof/>
                <w:sz w:val="20"/>
                <w:szCs w:val="18"/>
                <w:lang w:eastAsia="en-US"/>
              </w:rPr>
              <w:drawing>
                <wp:inline distT="0" distB="0" distL="0" distR="0" wp14:anchorId="78A21775" wp14:editId="7D6AD1CC">
                  <wp:extent cx="4324350" cy="1482384"/>
                  <wp:effectExtent l="19050" t="19050" r="19050" b="22860"/>
                  <wp:docPr id="2950" name="Picture 2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26194" cy="1483016"/>
                          </a:xfrm>
                          <a:prstGeom prst="rect">
                            <a:avLst/>
                          </a:prstGeom>
                          <a:noFill/>
                          <a:ln w="9525" cmpd="sng">
                            <a:solidFill>
                              <a:srgbClr val="000000"/>
                            </a:solidFill>
                            <a:miter lim="800000"/>
                            <a:headEnd/>
                            <a:tailEnd/>
                          </a:ln>
                          <a:effectLst/>
                        </pic:spPr>
                      </pic:pic>
                    </a:graphicData>
                  </a:graphic>
                </wp:inline>
              </w:drawing>
            </w:r>
          </w:p>
        </w:tc>
      </w:tr>
    </w:tbl>
    <w:p w:rsidR="007117C8" w:rsidRPr="000F425F" w:rsidRDefault="000F425F" w:rsidP="000F425F"/>
    <w:sectPr w:rsidR="007117C8" w:rsidRPr="000F42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E4371"/>
    <w:multiLevelType w:val="hybridMultilevel"/>
    <w:tmpl w:val="A232F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105D6D43"/>
    <w:multiLevelType w:val="hybridMultilevel"/>
    <w:tmpl w:val="CA7EC9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1A4A2DF1"/>
    <w:multiLevelType w:val="multilevel"/>
    <w:tmpl w:val="1A4A2DF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038329F"/>
    <w:multiLevelType w:val="multilevel"/>
    <w:tmpl w:val="28523CD8"/>
    <w:lvl w:ilvl="0">
      <w:start w:val="1"/>
      <w:numFmt w:val="decimal"/>
      <w:lvlText w:val="%1."/>
      <w:lvlJc w:val="left"/>
      <w:pPr>
        <w:ind w:left="360" w:hanging="360"/>
      </w:pPr>
      <w:rPr>
        <w:b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94A3F94"/>
    <w:multiLevelType w:val="hybridMultilevel"/>
    <w:tmpl w:val="1A30FA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423621"/>
    <w:multiLevelType w:val="hybridMultilevel"/>
    <w:tmpl w:val="6F2EC4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C530E69"/>
    <w:multiLevelType w:val="hybridMultilevel"/>
    <w:tmpl w:val="A62EB8CA"/>
    <w:lvl w:ilvl="0" w:tplc="25C2CBAA">
      <w:start w:val="1"/>
      <w:numFmt w:val="decimal"/>
      <w:lvlText w:val="%1."/>
      <w:lvlJc w:val="left"/>
      <w:pPr>
        <w:ind w:left="360" w:hanging="360"/>
      </w:pPr>
    </w:lvl>
    <w:lvl w:ilvl="1" w:tplc="E51011EE" w:tentative="1">
      <w:start w:val="1"/>
      <w:numFmt w:val="lowerLetter"/>
      <w:lvlText w:val="%2."/>
      <w:lvlJc w:val="left"/>
      <w:pPr>
        <w:ind w:left="1080" w:hanging="360"/>
      </w:pPr>
    </w:lvl>
    <w:lvl w:ilvl="2" w:tplc="34029B04" w:tentative="1">
      <w:start w:val="1"/>
      <w:numFmt w:val="lowerRoman"/>
      <w:lvlText w:val="%3."/>
      <w:lvlJc w:val="right"/>
      <w:pPr>
        <w:ind w:left="1800" w:hanging="180"/>
      </w:pPr>
    </w:lvl>
    <w:lvl w:ilvl="3" w:tplc="83803A60" w:tentative="1">
      <w:start w:val="1"/>
      <w:numFmt w:val="decimal"/>
      <w:lvlText w:val="%4."/>
      <w:lvlJc w:val="left"/>
      <w:pPr>
        <w:ind w:left="2520" w:hanging="360"/>
      </w:pPr>
    </w:lvl>
    <w:lvl w:ilvl="4" w:tplc="ED58FB88" w:tentative="1">
      <w:start w:val="1"/>
      <w:numFmt w:val="lowerLetter"/>
      <w:lvlText w:val="%5."/>
      <w:lvlJc w:val="left"/>
      <w:pPr>
        <w:ind w:left="3240" w:hanging="360"/>
      </w:pPr>
    </w:lvl>
    <w:lvl w:ilvl="5" w:tplc="3842B324" w:tentative="1">
      <w:start w:val="1"/>
      <w:numFmt w:val="lowerRoman"/>
      <w:lvlText w:val="%6."/>
      <w:lvlJc w:val="right"/>
      <w:pPr>
        <w:ind w:left="3960" w:hanging="180"/>
      </w:pPr>
    </w:lvl>
    <w:lvl w:ilvl="6" w:tplc="FAFC40B8" w:tentative="1">
      <w:start w:val="1"/>
      <w:numFmt w:val="decimal"/>
      <w:lvlText w:val="%7."/>
      <w:lvlJc w:val="left"/>
      <w:pPr>
        <w:ind w:left="4680" w:hanging="360"/>
      </w:pPr>
    </w:lvl>
    <w:lvl w:ilvl="7" w:tplc="6630D392" w:tentative="1">
      <w:start w:val="1"/>
      <w:numFmt w:val="lowerLetter"/>
      <w:lvlText w:val="%8."/>
      <w:lvlJc w:val="left"/>
      <w:pPr>
        <w:ind w:left="5400" w:hanging="360"/>
      </w:pPr>
    </w:lvl>
    <w:lvl w:ilvl="8" w:tplc="0A5A8A04" w:tentative="1">
      <w:start w:val="1"/>
      <w:numFmt w:val="lowerRoman"/>
      <w:lvlText w:val="%9."/>
      <w:lvlJc w:val="right"/>
      <w:pPr>
        <w:ind w:left="6120" w:hanging="180"/>
      </w:pPr>
    </w:lvl>
  </w:abstractNum>
  <w:abstractNum w:abstractNumId="11" w15:restartNumberingAfterBreak="0">
    <w:nsid w:val="4652065E"/>
    <w:multiLevelType w:val="multilevel"/>
    <w:tmpl w:val="4652065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7CC1512"/>
    <w:multiLevelType w:val="multilevel"/>
    <w:tmpl w:val="47CC151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49A92E51"/>
    <w:multiLevelType w:val="hybridMultilevel"/>
    <w:tmpl w:val="82FEB3A6"/>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4ADF1685"/>
    <w:multiLevelType w:val="hybridMultilevel"/>
    <w:tmpl w:val="B4546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504C43B4"/>
    <w:multiLevelType w:val="multilevel"/>
    <w:tmpl w:val="504C43B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1B0FBB"/>
    <w:multiLevelType w:val="multilevel"/>
    <w:tmpl w:val="691B0F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4"/>
  </w:num>
  <w:num w:numId="4">
    <w:abstractNumId w:val="17"/>
  </w:num>
  <w:num w:numId="5">
    <w:abstractNumId w:val="18"/>
  </w:num>
  <w:num w:numId="6">
    <w:abstractNumId w:val="0"/>
  </w:num>
  <w:num w:numId="7">
    <w:abstractNumId w:val="21"/>
  </w:num>
  <w:num w:numId="8">
    <w:abstractNumId w:val="19"/>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20"/>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0E7F47"/>
    <w:rsid w:val="000F425F"/>
    <w:rsid w:val="002260C9"/>
    <w:rsid w:val="00266E9F"/>
    <w:rsid w:val="002F40B1"/>
    <w:rsid w:val="005449FB"/>
    <w:rsid w:val="007F7BA4"/>
    <w:rsid w:val="009850DC"/>
    <w:rsid w:val="009E2222"/>
    <w:rsid w:val="00D33052"/>
    <w:rsid w:val="00D542AA"/>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9:00Z</dcterms:created>
  <dcterms:modified xsi:type="dcterms:W3CDTF">2025-06-17T09:49:00Z</dcterms:modified>
</cp:coreProperties>
</file>